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Speech Therapist position at [Organization Name] in Nigeria Lagos. As a dedicated and passionate speech therapist with [X years] of experience, I am eager to contribute my skills and expertise to support the vital work your organization does in improving communication and swallowing disorders among individuals across Lagos. This opportunity aligns perfectly with my commitment to advancing speech therapy services in Nigeria, a country where access to specialized healthcare remains a critical challenge, particularly in urban centers like Lagos.</w:t>
      </w:r>
    </w:p>
    <w:bookmarkStart w:id="20" w:name="professional-background-and-expertise"/>
    <w:p>
      <w:pPr>
        <w:pStyle w:val="Heading2"/>
      </w:pPr>
      <w:r>
        <w:t xml:space="preserve">Professional Background and Expertise</w:t>
      </w:r>
    </w:p>
    <w:p>
      <w:pPr>
        <w:pStyle w:val="FirstParagraph"/>
      </w:pPr>
      <w:r>
        <w:t xml:space="preserve">With over [X years] of experience as a Speech Therapist, I have developed a strong foundation in assessing, diagnosing, and treating speech, language, and swallowing disorders. My career has been shaped by a deep understanding of the unique needs of diverse populations, including children with developmental delays, adults recovering from stroke or neurological conditions, and individuals with hearing impairments. In Nigeria Lagos specifically, I have witnessed firsthand the growing demand for speech therapy services due to factors such as increased awareness of communication disorders and the need for early intervention in underprivileged communities.</w:t>
      </w:r>
    </w:p>
    <w:p>
      <w:pPr>
        <w:pStyle w:val="BodyText"/>
      </w:pPr>
      <w:r>
        <w:t xml:space="preserve">My work has focused on creating personalized treatment plans that address both functional communication goals and cultural considerations. For example, in my previous role at [Previous Organization Name] in Lagos, I collaborated with local schools to provide speech therapy services to children from low-income families. This experience not only honed my clinical skills but also reinforced the importance of community engagement and education in addressing healthcare disparities. I have also worked closely with parents and caregivers, empowering them to support their loved ones' progress through home-based exercises and educational resources.</w:t>
      </w:r>
    </w:p>
    <w:bookmarkEnd w:id="20"/>
    <w:bookmarkStart w:id="21" w:name="why-nigeria-lagos"/>
    <w:p>
      <w:pPr>
        <w:pStyle w:val="Heading2"/>
      </w:pPr>
      <w:r>
        <w:t xml:space="preserve">Why Nigeria Lagos?</w:t>
      </w:r>
    </w:p>
    <w:p>
      <w:pPr>
        <w:pStyle w:val="FirstParagraph"/>
      </w:pPr>
      <w:r>
        <w:t xml:space="preserve">Nigeria Lagos is a dynamic hub of cultural diversity, economic activity, and healthcare innovation. However, the city also faces significant challenges in ensuring equitable access to specialized services like speech therapy. As a Speech Therapist who has worked extensively in this region, I understand the complexities of navigating these challenges while delivering high-quality care. My ability to adapt to varying environments—from well-equipped clinics in affluent areas to resource-constrained settings in underserved neighborhoods—has been a cornerstone of my professional growth.</w:t>
      </w:r>
    </w:p>
    <w:p>
      <w:pPr>
        <w:pStyle w:val="BodyText"/>
      </w:pPr>
      <w:r>
        <w:t xml:space="preserve">Lagos’s rapid urbanization and increasing population have led to a surge in cases of developmental disorders, speech delays, and communication barriers. I am particularly drawn to the opportunity at [Organization Name] because of its mission to bridge this gap through innovative programs and community outreach. I believe my experience in designing culturally sensitive interventions and my fluency in local languages such as Yoruba, Igbo, and Hausa will enable me to connect effectively with patients and their families, ensuring that care is both accessible and impactful.</w:t>
      </w:r>
    </w:p>
    <w:bookmarkEnd w:id="21"/>
    <w:bookmarkStart w:id="22" w:name="skills-and-qualifications"/>
    <w:p>
      <w:pPr>
        <w:pStyle w:val="Heading2"/>
      </w:pPr>
      <w:r>
        <w:t xml:space="preserve">Skills and Qualifications</w:t>
      </w:r>
    </w:p>
    <w:p>
      <w:pPr>
        <w:pStyle w:val="FirstParagraph"/>
      </w:pPr>
      <w:r>
        <w:t xml:space="preserve">My qualifications include a [Degree Name] in Speech Therapy from [University Name], a licensed professional certification from the Nigerian Society of Speech Therapists (NSST), and ongoing participation in continuing education to stay updated on evidence-based practices. I am proficient in using technology such as speech-generating devices and teletherapy platforms, which are increasingly vital in expanding access to care, especially in remote or underserved areas of Lagos.</w:t>
      </w:r>
    </w:p>
    <w:p>
      <w:pPr>
        <w:pStyle w:val="BodyText"/>
      </w:pPr>
      <w:r>
        <w:t xml:space="preserve">In addition to clinical expertise, I bring strong interpersonal skills that allow me to build trust with patients and their families. I have led workshops on communication disorders for educators and healthcare workers in Lagos, emphasizing the importance of early detection and intervention. My ability to collaborate with multidisciplinary teams—such as audiologists, psychologists, and special education teachers—has been instrumental in delivering holistic care. For instance, during a recent project at [Previous Organization Name], I worked alongside pediatricians to develop a screening program for children with autism spectrum disorder (ASD), resulting in earlier diagnoses and faster access to therapy.</w:t>
      </w:r>
    </w:p>
    <w:bookmarkEnd w:id="22"/>
    <w:bookmarkStart w:id="23" w:name="commitment-to-the-field"/>
    <w:p>
      <w:pPr>
        <w:pStyle w:val="Heading2"/>
      </w:pPr>
      <w:r>
        <w:t xml:space="preserve">Commitment to the Field</w:t>
      </w:r>
    </w:p>
    <w:p>
      <w:pPr>
        <w:pStyle w:val="FirstParagraph"/>
      </w:pPr>
      <w:r>
        <w:t xml:space="preserve">As a Speech Therapist, I am driven by the belief that every individual deserves the opportunity to communicate effectively. In Nigeria Lagos, where cultural stigmas around disabilities can hinder treatment, I have made it a priority to educate communities and advocate for inclusive practices. My volunteer work with NGOs like [NGO Name] has allowed me to reach marginalized groups, including refugees and internally displaced persons, who often lack access to essential healthcare services. These experiences have deepened my resolve to contribute meaningfully to the field.</w:t>
      </w:r>
    </w:p>
    <w:p>
      <w:pPr>
        <w:pStyle w:val="BodyText"/>
      </w:pPr>
      <w:r>
        <w:t xml:space="preserve">I am also passionate about research and policy development. Recently, I co-authored a study on the prevalence of speech disorders among school-age children in Lagos, which was published in the [Journal Name]. This work highlighted the urgent need for government and private sector investment in speech therapy infrastructure. I am eager to bring this same spirit of advocacy to [Organization Name], where I can contribute to shaping programs that address systemic gaps in healthcare delivery.</w:t>
      </w:r>
    </w:p>
    <w:bookmarkEnd w:id="23"/>
    <w:bookmarkStart w:id="24" w:name="conclusion"/>
    <w:p>
      <w:pPr>
        <w:pStyle w:val="Heading2"/>
      </w:pPr>
      <w:r>
        <w:t xml:space="preserve">Conclusion</w:t>
      </w:r>
    </w:p>
    <w:p>
      <w:pPr>
        <w:pStyle w:val="FirstParagraph"/>
      </w:pPr>
      <w:r>
        <w:t xml:space="preserve">In closing, I am confident that my background, skills, and dedication make me an ideal candidate for the Speech Therapist position at [Organization Name]. I am particularly excited about the opportunity to work in Nigeria Lagos, a region where my expertise can have a tangible impact on countless lives. I would be honored to contribute to your mission of improving communication and quality of life for individuals across the city.</w:t>
      </w:r>
    </w:p>
    <w:p>
      <w:pPr>
        <w:pStyle w:val="BodyText"/>
      </w:pPr>
      <w:r>
        <w:t xml:space="preserve">Thank you for considering my application. I look forward to the possibility of discussing how I can support your organization’s goals and make a difference in the communit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5-12-10T15:34:04Z</dcterms:created>
  <dcterms:modified xsi:type="dcterms:W3CDTF">2025-12-10T15:34:04Z</dcterms:modified>
</cp:coreProperties>
</file>

<file path=docProps/custom.xml><?xml version="1.0" encoding="utf-8"?>
<Properties xmlns="http://schemas.openxmlformats.org/officeDocument/2006/custom-properties" xmlns:vt="http://schemas.openxmlformats.org/officeDocument/2006/docPropsVTypes"/>
</file>